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7EC360" w14:textId="27D1FA42" w:rsidR="00C434F7" w:rsidRDefault="00C434F7" w:rsidP="00C1087E"/>
    <w:p w14:paraId="2DBE460F" w14:textId="527DB9C8" w:rsidR="00012753" w:rsidRDefault="00863EC7" w:rsidP="00C1087E">
      <w:r>
        <w:t>October 1, 202</w:t>
      </w:r>
      <w:r w:rsidR="009B3CEA">
        <w:t>3</w:t>
      </w:r>
    </w:p>
    <w:p w14:paraId="0C1CBB8F" w14:textId="45540CFA" w:rsidR="00863EC7" w:rsidRDefault="00863EC7" w:rsidP="00C1087E"/>
    <w:tbl>
      <w:tblPr>
        <w:tblW w:w="14462" w:type="dxa"/>
        <w:tblLook w:val="04A0" w:firstRow="1" w:lastRow="0" w:firstColumn="1" w:lastColumn="0" w:noHBand="0" w:noVBand="1"/>
      </w:tblPr>
      <w:tblGrid>
        <w:gridCol w:w="2510"/>
        <w:gridCol w:w="2610"/>
        <w:gridCol w:w="1980"/>
        <w:gridCol w:w="3240"/>
        <w:gridCol w:w="4122"/>
      </w:tblGrid>
      <w:tr w:rsidR="00863EC7" w:rsidRPr="00863EC7" w14:paraId="108B6050" w14:textId="77777777" w:rsidTr="00863EC7">
        <w:trPr>
          <w:gridAfter w:val="1"/>
          <w:wAfter w:w="4122" w:type="dxa"/>
          <w:trHeight w:val="458"/>
        </w:trPr>
        <w:tc>
          <w:tcPr>
            <w:tcW w:w="1034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23B1035" w14:textId="101F9E54" w:rsid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  <w:r w:rsidRPr="00863EC7">
              <w:rPr>
                <w:rFonts w:cs="Arial"/>
                <w:b/>
                <w:bCs/>
                <w:color w:val="000000"/>
                <w:sz w:val="32"/>
                <w:szCs w:val="32"/>
              </w:rPr>
              <w:t>Provider Reimbursement Schedule – Fiscal Year 202</w:t>
            </w:r>
            <w:r w:rsidR="009C3290">
              <w:rPr>
                <w:rFonts w:cs="Arial"/>
                <w:b/>
                <w:bCs/>
                <w:color w:val="000000"/>
                <w:sz w:val="32"/>
                <w:szCs w:val="32"/>
              </w:rPr>
              <w:t>4</w:t>
            </w:r>
          </w:p>
          <w:p w14:paraId="748AEBF7" w14:textId="702588A1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bCs/>
                <w:color w:val="000000"/>
                <w:sz w:val="32"/>
                <w:szCs w:val="32"/>
              </w:rPr>
              <w:t xml:space="preserve">Workforce Solutions for North Central Texas </w:t>
            </w:r>
            <w:proofErr w:type="gramStart"/>
            <w:r>
              <w:rPr>
                <w:rFonts w:cs="Arial"/>
                <w:b/>
                <w:bCs/>
                <w:color w:val="000000"/>
                <w:sz w:val="32"/>
                <w:szCs w:val="32"/>
              </w:rPr>
              <w:t>Child Care</w:t>
            </w:r>
            <w:proofErr w:type="gramEnd"/>
            <w:r>
              <w:rPr>
                <w:rFonts w:cs="Arial"/>
                <w:b/>
                <w:bCs/>
                <w:color w:val="000000"/>
                <w:sz w:val="32"/>
                <w:szCs w:val="32"/>
              </w:rPr>
              <w:t xml:space="preserve"> Services</w:t>
            </w:r>
          </w:p>
        </w:tc>
      </w:tr>
      <w:tr w:rsidR="00863EC7" w:rsidRPr="00863EC7" w14:paraId="59BEEB2C" w14:textId="77777777" w:rsidTr="00863EC7">
        <w:trPr>
          <w:trHeight w:val="945"/>
        </w:trPr>
        <w:tc>
          <w:tcPr>
            <w:tcW w:w="1034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FAA106" w14:textId="77777777" w:rsidR="00863EC7" w:rsidRPr="00863EC7" w:rsidRDefault="00863EC7" w:rsidP="00863EC7">
            <w:pPr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4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0335B" w14:textId="77777777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63EC7" w:rsidRPr="00863EC7" w14:paraId="486396BC" w14:textId="77777777" w:rsidTr="00314C99">
        <w:trPr>
          <w:trHeight w:val="33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0CAE8" w14:textId="77777777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r w:rsidRPr="00863EC7">
              <w:rPr>
                <w:rFonts w:cs="Arial"/>
                <w:b/>
                <w:bCs/>
                <w:color w:val="000000"/>
                <w:szCs w:val="24"/>
              </w:rPr>
              <w:t>Wee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84EA8B" w14:textId="75318C23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0269C2F" w14:textId="77777777" w:rsidR="00863EC7" w:rsidRPr="00863EC7" w:rsidRDefault="00863EC7" w:rsidP="00863EC7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r w:rsidRPr="00863EC7">
              <w:rPr>
                <w:rFonts w:cs="Arial"/>
                <w:b/>
                <w:bCs/>
                <w:color w:val="000000"/>
                <w:szCs w:val="24"/>
              </w:rPr>
              <w:t>Payment Dat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4267B4" w14:textId="77777777" w:rsidR="00863EC7" w:rsidRPr="00863EC7" w:rsidRDefault="00863EC7" w:rsidP="00863EC7">
            <w:pPr>
              <w:rPr>
                <w:rFonts w:cs="Arial"/>
                <w:b/>
                <w:bCs/>
                <w:color w:val="000000"/>
                <w:szCs w:val="24"/>
              </w:rPr>
            </w:pPr>
            <w:r w:rsidRPr="00863EC7">
              <w:rPr>
                <w:rFonts w:cs="Arial"/>
                <w:b/>
                <w:bCs/>
                <w:color w:val="000000"/>
                <w:szCs w:val="24"/>
              </w:rPr>
              <w:t>Payment Proof #</w:t>
            </w:r>
          </w:p>
        </w:tc>
        <w:tc>
          <w:tcPr>
            <w:tcW w:w="4122" w:type="dxa"/>
            <w:vAlign w:val="center"/>
            <w:hideMark/>
          </w:tcPr>
          <w:p w14:paraId="729139CE" w14:textId="77777777" w:rsidR="00863EC7" w:rsidRPr="00863EC7" w:rsidRDefault="00863EC7" w:rsidP="00863EC7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32450D33" w14:textId="77777777" w:rsidTr="00C310F7">
        <w:trPr>
          <w:trHeight w:val="390"/>
        </w:trPr>
        <w:tc>
          <w:tcPr>
            <w:tcW w:w="2510" w:type="dxa"/>
            <w:tcBorders>
              <w:top w:val="nil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2AA791C" w14:textId="70F7A43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1 – 10/07/23</w:t>
            </w:r>
          </w:p>
        </w:tc>
        <w:tc>
          <w:tcPr>
            <w:tcW w:w="2610" w:type="dxa"/>
            <w:tcBorders>
              <w:top w:val="nil"/>
              <w:left w:val="nil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0F4F027" w14:textId="08DA0245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6FADDEDB" w14:textId="05D66EC1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3/23</w:t>
            </w:r>
          </w:p>
        </w:tc>
        <w:tc>
          <w:tcPr>
            <w:tcW w:w="324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4B7DD4" w14:textId="510C8A41" w:rsidR="001365AE" w:rsidRPr="00010704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8833A0">
              <w:rPr>
                <w:rFonts w:cs="Arial"/>
                <w:color w:val="000000"/>
              </w:rPr>
              <w:t xml:space="preserve"> </w:t>
            </w:r>
            <w:r w:rsidR="008833A0">
              <w:rPr>
                <w:rStyle w:val="ui-provider"/>
              </w:rPr>
              <w:t>297975</w:t>
            </w:r>
          </w:p>
        </w:tc>
        <w:tc>
          <w:tcPr>
            <w:tcW w:w="4122" w:type="dxa"/>
            <w:vAlign w:val="center"/>
            <w:hideMark/>
          </w:tcPr>
          <w:p w14:paraId="77271B09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7F3856BE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E182AC8" w14:textId="0F897B26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8 – 10/14/23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02DF88D" w14:textId="2E95C5BE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</w:tcPr>
          <w:p w14:paraId="1EA4EE0D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7EF4642" w14:textId="0BD5CE2C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2A40E0">
              <w:rPr>
                <w:rFonts w:cs="Arial"/>
                <w:color w:val="000000"/>
              </w:rPr>
              <w:t xml:space="preserve"> </w:t>
            </w:r>
            <w:r w:rsidR="002A40E0">
              <w:rPr>
                <w:rStyle w:val="ui-provider"/>
              </w:rPr>
              <w:t>298526</w:t>
            </w:r>
          </w:p>
          <w:p w14:paraId="384D1E5F" w14:textId="2CF82E23" w:rsidR="001365AE" w:rsidRPr="00010704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4842F3">
              <w:rPr>
                <w:rFonts w:cs="Arial"/>
                <w:color w:val="000000"/>
              </w:rPr>
              <w:t xml:space="preserve"> 298611</w:t>
            </w:r>
          </w:p>
        </w:tc>
        <w:tc>
          <w:tcPr>
            <w:tcW w:w="4122" w:type="dxa"/>
            <w:vAlign w:val="center"/>
            <w:hideMark/>
          </w:tcPr>
          <w:p w14:paraId="0192FE74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6FAD6B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F64B67B" w14:textId="38589F40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5 – 10/21/23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B94AA6" w14:textId="42CFD819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71A475" w14:textId="3A06F0EF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7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BF1AC2" w14:textId="06B49B8D" w:rsidR="001365AE" w:rsidRPr="00010704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4842F3">
              <w:rPr>
                <w:rFonts w:cs="Arial"/>
                <w:color w:val="000000"/>
              </w:rPr>
              <w:t xml:space="preserve"> 299005</w:t>
            </w:r>
          </w:p>
        </w:tc>
        <w:tc>
          <w:tcPr>
            <w:tcW w:w="4122" w:type="dxa"/>
            <w:vAlign w:val="center"/>
            <w:hideMark/>
          </w:tcPr>
          <w:p w14:paraId="087260DE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616E85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00B77C2" w14:textId="790E5932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2 – 10/28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FE0213" w14:textId="3AA21B43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5A2805F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C637DC7" w14:textId="159F7D2D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344681">
              <w:rPr>
                <w:rFonts w:cs="Arial"/>
                <w:color w:val="000000"/>
              </w:rPr>
              <w:t xml:space="preserve"> 299508</w:t>
            </w:r>
          </w:p>
          <w:p w14:paraId="7623B272" w14:textId="4AD166E3" w:rsidR="001365AE" w:rsidRPr="00010704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AD44FD">
              <w:rPr>
                <w:rFonts w:cs="Arial"/>
                <w:color w:val="000000"/>
              </w:rPr>
              <w:t xml:space="preserve"> 299651</w:t>
            </w:r>
          </w:p>
        </w:tc>
        <w:tc>
          <w:tcPr>
            <w:tcW w:w="4122" w:type="dxa"/>
            <w:vAlign w:val="center"/>
            <w:hideMark/>
          </w:tcPr>
          <w:p w14:paraId="5281BC05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DDAFB37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7DCAB0C" w14:textId="0AE2A94B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9 – 11/04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9AC9D7" w14:textId="77FCAD8E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3E3F2F" w14:textId="7918A2AC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01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787524" w14:textId="77777777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174008">
              <w:rPr>
                <w:rFonts w:cs="Arial"/>
                <w:color w:val="000000"/>
              </w:rPr>
              <w:t xml:space="preserve"> 300121 (Oct)</w:t>
            </w:r>
          </w:p>
          <w:p w14:paraId="570AAE23" w14:textId="454FA8E0" w:rsidR="00174008" w:rsidRPr="00863EC7" w:rsidRDefault="00174008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>
              <w:rPr>
                <w:rFonts w:cs="Arial"/>
                <w:color w:val="000000"/>
              </w:rPr>
              <w:t>300123 (Nov)</w:t>
            </w:r>
          </w:p>
        </w:tc>
        <w:tc>
          <w:tcPr>
            <w:tcW w:w="4122" w:type="dxa"/>
            <w:vAlign w:val="center"/>
            <w:hideMark/>
          </w:tcPr>
          <w:p w14:paraId="4FC75A2B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FBCF059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4E42D6B" w14:textId="52D9E21E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 xml:space="preserve">11/05 – 11/11/23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AF43CE" w14:textId="339B2715" w:rsidR="00713993" w:rsidRPr="00863EC7" w:rsidRDefault="00713993" w:rsidP="00C310F7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EC8F8D2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42CDC48" w14:textId="042A7D61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A01873">
              <w:rPr>
                <w:rFonts w:cs="Arial"/>
                <w:color w:val="000000"/>
              </w:rPr>
              <w:t xml:space="preserve"> </w:t>
            </w:r>
            <w:r w:rsidR="000A1380">
              <w:rPr>
                <w:rFonts w:cs="Arial"/>
                <w:color w:val="000000"/>
              </w:rPr>
              <w:t>300561</w:t>
            </w:r>
          </w:p>
          <w:p w14:paraId="5EFE78F7" w14:textId="6547DFA1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C310F7">
              <w:rPr>
                <w:rFonts w:cs="Arial"/>
                <w:color w:val="000000"/>
              </w:rPr>
              <w:t xml:space="preserve"> </w:t>
            </w:r>
            <w:r w:rsidR="00C310F7">
              <w:rPr>
                <w:rStyle w:val="ui-provider"/>
              </w:rPr>
              <w:t>300621</w:t>
            </w:r>
          </w:p>
        </w:tc>
        <w:tc>
          <w:tcPr>
            <w:tcW w:w="4122" w:type="dxa"/>
            <w:vAlign w:val="center"/>
            <w:hideMark/>
          </w:tcPr>
          <w:p w14:paraId="63737784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74E110C9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E5D67A9" w14:textId="04E88601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2 – 11/18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5EBCBA" w14:textId="62372C44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7AE8A4" w14:textId="105912D2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5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3B907B" w14:textId="2395D8BF" w:rsidR="001365AE" w:rsidRPr="00863EC7" w:rsidRDefault="000A1380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</w:rPr>
              <w:t>Payment: 301011</w:t>
            </w:r>
          </w:p>
        </w:tc>
        <w:tc>
          <w:tcPr>
            <w:tcW w:w="4122" w:type="dxa"/>
            <w:vAlign w:val="center"/>
            <w:hideMark/>
          </w:tcPr>
          <w:p w14:paraId="7B227B4C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09E3C1F7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94DEAB9" w14:textId="4D8B059B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9 – 11/25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32B737" w14:textId="79AA0C29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DAB8422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5AD8070" w14:textId="25876B88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4E7EBE">
              <w:rPr>
                <w:rFonts w:cs="Arial"/>
                <w:color w:val="000000"/>
              </w:rPr>
              <w:t xml:space="preserve"> 301431</w:t>
            </w:r>
          </w:p>
          <w:p w14:paraId="17F8ED50" w14:textId="4F7B72DF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2448B8">
              <w:rPr>
                <w:rFonts w:cs="Arial"/>
                <w:color w:val="000000"/>
              </w:rPr>
              <w:t xml:space="preserve"> </w:t>
            </w:r>
            <w:r w:rsidR="002448B8" w:rsidRPr="002448B8">
              <w:rPr>
                <w:rFonts w:cs="Arial"/>
                <w:color w:val="FF0000"/>
              </w:rPr>
              <w:t>None</w:t>
            </w:r>
          </w:p>
        </w:tc>
        <w:tc>
          <w:tcPr>
            <w:tcW w:w="4122" w:type="dxa"/>
            <w:vAlign w:val="center"/>
            <w:hideMark/>
          </w:tcPr>
          <w:p w14:paraId="43B4CB30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6C64714E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0194C5D3" w14:textId="6149B975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26 – 12/02/25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75DFC2" w14:textId="0BA16A79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15E07C" w14:textId="0DAE0290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29/23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31176D3" w14:textId="77777777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2448B8">
              <w:rPr>
                <w:rFonts w:cs="Arial"/>
                <w:color w:val="000000"/>
              </w:rPr>
              <w:t xml:space="preserve"> 302048</w:t>
            </w:r>
            <w:r w:rsidR="00411BE4">
              <w:rPr>
                <w:rFonts w:cs="Arial"/>
                <w:color w:val="000000"/>
              </w:rPr>
              <w:t xml:space="preserve"> (Nov)</w:t>
            </w:r>
          </w:p>
          <w:p w14:paraId="0E51AD2C" w14:textId="2859FA35" w:rsidR="002E02A4" w:rsidRPr="00863EC7" w:rsidRDefault="002E02A4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:</w:t>
            </w:r>
            <w:r w:rsidR="00CF1DA9">
              <w:rPr>
                <w:rFonts w:cs="Arial"/>
                <w:color w:val="000000"/>
              </w:rPr>
              <w:t>302188 (Dec)</w:t>
            </w:r>
          </w:p>
        </w:tc>
        <w:tc>
          <w:tcPr>
            <w:tcW w:w="4122" w:type="dxa"/>
            <w:vAlign w:val="center"/>
            <w:hideMark/>
          </w:tcPr>
          <w:p w14:paraId="6E6D2655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BB39270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45BA2DD" w14:textId="28301855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03 – 12/09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83D6EC" w14:textId="4A7E54E3" w:rsidR="00BD7692" w:rsidRPr="00863EC7" w:rsidRDefault="00BD7692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ED8DF06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5ABD9BF" w14:textId="13553050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CF1DA9">
              <w:rPr>
                <w:rFonts w:cs="Arial"/>
                <w:color w:val="000000"/>
              </w:rPr>
              <w:t xml:space="preserve"> 302483</w:t>
            </w:r>
          </w:p>
          <w:p w14:paraId="3D5AB5BF" w14:textId="77777777" w:rsidR="001365AE" w:rsidRDefault="00244D98" w:rsidP="001365AE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Payment: 302487</w:t>
            </w:r>
          </w:p>
          <w:p w14:paraId="00F0A101" w14:textId="3FE4496A" w:rsidR="00BD7692" w:rsidRPr="00863EC7" w:rsidRDefault="00BD7692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>
              <w:rPr>
                <w:rFonts w:cs="Arial"/>
                <w:color w:val="000000"/>
              </w:rPr>
              <w:t xml:space="preserve"> 302488</w:t>
            </w:r>
          </w:p>
        </w:tc>
        <w:tc>
          <w:tcPr>
            <w:tcW w:w="4122" w:type="dxa"/>
            <w:vAlign w:val="center"/>
            <w:hideMark/>
          </w:tcPr>
          <w:p w14:paraId="2A5D6334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42FFCCE2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305C225" w14:textId="6E35EAB6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0 – 12/16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EF5D35E" w14:textId="6B8B5364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BA9365" w14:textId="45D788FA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12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BB53FCA" w14:textId="6A140722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D85DE6">
              <w:rPr>
                <w:rFonts w:cs="Arial"/>
                <w:color w:val="000000"/>
              </w:rPr>
              <w:t>302</w:t>
            </w:r>
            <w:r w:rsidR="001D4576">
              <w:rPr>
                <w:rFonts w:cs="Arial"/>
                <w:color w:val="000000"/>
              </w:rPr>
              <w:t>7</w:t>
            </w:r>
            <w:r w:rsidR="00D85DE6">
              <w:rPr>
                <w:rFonts w:cs="Arial"/>
                <w:color w:val="000000"/>
              </w:rPr>
              <w:t>73</w:t>
            </w:r>
          </w:p>
        </w:tc>
        <w:tc>
          <w:tcPr>
            <w:tcW w:w="4122" w:type="dxa"/>
            <w:vAlign w:val="center"/>
            <w:hideMark/>
          </w:tcPr>
          <w:p w14:paraId="235D07C5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5F5DAF8B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A63DC68" w14:textId="51E9EDF7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7 – 12/23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0B679D" w14:textId="5B0B15BE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4929FBF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7594CE7" w14:textId="6FAEC4B5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3F3CFD">
              <w:rPr>
                <w:rFonts w:cs="Arial"/>
                <w:color w:val="000000"/>
              </w:rPr>
              <w:t xml:space="preserve"> 303134</w:t>
            </w:r>
          </w:p>
          <w:p w14:paraId="58070E38" w14:textId="07A355DB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3F3CFD">
              <w:rPr>
                <w:rFonts w:cs="Arial"/>
                <w:color w:val="000000"/>
              </w:rPr>
              <w:t xml:space="preserve"> 303231</w:t>
            </w:r>
          </w:p>
        </w:tc>
        <w:tc>
          <w:tcPr>
            <w:tcW w:w="4122" w:type="dxa"/>
            <w:vAlign w:val="center"/>
            <w:hideMark/>
          </w:tcPr>
          <w:p w14:paraId="21B95E27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6CC36D2E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8245C3C" w14:textId="59BC0466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24 – 12/30/23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F3437D" w14:textId="534E01F3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70D626" w14:textId="75B8F660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26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D42B12" w14:textId="0CA4642E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784FA9">
              <w:rPr>
                <w:rFonts w:cs="Arial"/>
                <w:color w:val="000000"/>
              </w:rPr>
              <w:t xml:space="preserve"> 303738</w:t>
            </w:r>
          </w:p>
        </w:tc>
        <w:tc>
          <w:tcPr>
            <w:tcW w:w="4122" w:type="dxa"/>
            <w:vAlign w:val="center"/>
            <w:hideMark/>
          </w:tcPr>
          <w:p w14:paraId="2D854561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96A3EB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04080D6" w14:textId="02772B78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31 – 01/0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9B66C9" w14:textId="72AD9EA4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5C30D15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34238AA" w14:textId="7997CC6A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CC1F14">
              <w:rPr>
                <w:rFonts w:cs="Arial"/>
                <w:color w:val="000000"/>
              </w:rPr>
              <w:t xml:space="preserve"> 304111</w:t>
            </w:r>
          </w:p>
          <w:p w14:paraId="76D98CDB" w14:textId="1B3D39F9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5F03A7">
              <w:rPr>
                <w:rFonts w:cs="Arial"/>
                <w:color w:val="000000"/>
              </w:rPr>
              <w:t xml:space="preserve"> 304171</w:t>
            </w:r>
          </w:p>
        </w:tc>
        <w:tc>
          <w:tcPr>
            <w:tcW w:w="4122" w:type="dxa"/>
            <w:vAlign w:val="center"/>
            <w:hideMark/>
          </w:tcPr>
          <w:p w14:paraId="12FDB089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2A6EE9C3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BF53FEE" w14:textId="71206266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07 – 01/1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A28FE9" w14:textId="09ABF1D7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77C0A1" w14:textId="37635C5F" w:rsidR="001365AE" w:rsidRPr="00863EC7" w:rsidRDefault="009E6D8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0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2591F1" w14:textId="3028A8AF" w:rsidR="001365AE" w:rsidRPr="00863EC7" w:rsidRDefault="009C3290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="001365AE" w:rsidRPr="008A288E">
              <w:rPr>
                <w:rFonts w:cs="Arial"/>
                <w:color w:val="000000"/>
              </w:rPr>
              <w:t>:</w:t>
            </w:r>
            <w:r w:rsidR="000F08B9">
              <w:rPr>
                <w:rFonts w:cs="Arial"/>
                <w:color w:val="000000"/>
              </w:rPr>
              <w:t xml:space="preserve"> 304617</w:t>
            </w:r>
          </w:p>
        </w:tc>
        <w:tc>
          <w:tcPr>
            <w:tcW w:w="4122" w:type="dxa"/>
            <w:vAlign w:val="center"/>
            <w:hideMark/>
          </w:tcPr>
          <w:p w14:paraId="065C9FE6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1365AE" w:rsidRPr="00863EC7" w14:paraId="1497FE4D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C0AA1F2" w14:textId="1ABD71D7" w:rsidR="001365AE" w:rsidRPr="00863EC7" w:rsidRDefault="00FA6D45" w:rsidP="001365AE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14 – 01/2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F3C563" w14:textId="24698D1D" w:rsidR="001365AE" w:rsidRPr="00863EC7" w:rsidRDefault="001365AE" w:rsidP="001365AE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8E84633" w14:textId="77777777" w:rsidR="001365AE" w:rsidRPr="00863EC7" w:rsidRDefault="001365AE" w:rsidP="001365AE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9F38B53" w14:textId="348BDFD1" w:rsidR="001365AE" w:rsidRDefault="001365AE" w:rsidP="001365AE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8F4569">
              <w:rPr>
                <w:rFonts w:cs="Arial"/>
                <w:color w:val="000000"/>
              </w:rPr>
              <w:t xml:space="preserve"> 305092</w:t>
            </w:r>
          </w:p>
          <w:p w14:paraId="71D9E732" w14:textId="7ACE6567" w:rsidR="001365AE" w:rsidRPr="00863EC7" w:rsidRDefault="001365AE" w:rsidP="001365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  <w:r w:rsidR="008F4569">
              <w:rPr>
                <w:rFonts w:cs="Arial"/>
                <w:color w:val="000000"/>
              </w:rPr>
              <w:t xml:space="preserve"> 305199</w:t>
            </w:r>
          </w:p>
        </w:tc>
        <w:tc>
          <w:tcPr>
            <w:tcW w:w="4122" w:type="dxa"/>
            <w:vAlign w:val="center"/>
            <w:hideMark/>
          </w:tcPr>
          <w:p w14:paraId="4F874CBE" w14:textId="77777777" w:rsidR="001365AE" w:rsidRPr="00863EC7" w:rsidRDefault="001365AE" w:rsidP="001365AE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CCD5F6D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6038B51" w14:textId="55D604E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21 – 01/2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0476DE" w14:textId="00575A5F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5117B0" w14:textId="7384F51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2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068A49" w14:textId="390ACA92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  <w:r w:rsidR="0032081A">
              <w:rPr>
                <w:rFonts w:cs="Arial"/>
                <w:color w:val="000000"/>
              </w:rPr>
              <w:t xml:space="preserve"> 305569</w:t>
            </w:r>
          </w:p>
        </w:tc>
        <w:tc>
          <w:tcPr>
            <w:tcW w:w="4122" w:type="dxa"/>
            <w:vAlign w:val="center"/>
            <w:hideMark/>
          </w:tcPr>
          <w:p w14:paraId="3AF3FA1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81A71C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DD2BF1A" w14:textId="05B24253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lastRenderedPageBreak/>
              <w:t>01/28 – 02/0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FA0E82" w14:textId="323290E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0B3E5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2648256" w14:textId="77777777" w:rsidR="009C3290" w:rsidRDefault="009C3290" w:rsidP="002A1BE6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  <w:r w:rsidR="0059019F">
              <w:rPr>
                <w:rFonts w:cs="Arial"/>
                <w:color w:val="000000"/>
              </w:rPr>
              <w:t>306055 Jan</w:t>
            </w:r>
            <w:r w:rsidR="002A1BE6">
              <w:rPr>
                <w:rFonts w:cs="Arial"/>
                <w:color w:val="000000"/>
              </w:rPr>
              <w:t>/Feb</w:t>
            </w:r>
          </w:p>
          <w:p w14:paraId="56632A0E" w14:textId="095B7C7F" w:rsidR="00FF4FB8" w:rsidRPr="002A1BE6" w:rsidRDefault="00FF4FB8" w:rsidP="002A1BE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Updated Referral:  306115</w:t>
            </w:r>
          </w:p>
        </w:tc>
        <w:tc>
          <w:tcPr>
            <w:tcW w:w="4122" w:type="dxa"/>
            <w:vAlign w:val="center"/>
            <w:hideMark/>
          </w:tcPr>
          <w:p w14:paraId="3551399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8D3297C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798AB92C" w14:textId="2FA6648C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04 – 02/1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9EED8CD" w14:textId="58EDD61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000837" w14:textId="2B83712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08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B47F45C" w14:textId="397A9BE6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627620BF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2EEEA52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07EB5BAF" w14:textId="7AF800E5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11 – 02/1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6B28EFAF" w14:textId="373A44D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C8005BC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90596E5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7668CC32" w14:textId="767A9C5D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2D6E7E45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17A2317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2A009AF" w14:textId="01A2AE7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18 – 02/24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0A03366" w14:textId="516F867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E0C312" w14:textId="29D6C4E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22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A85C7C" w14:textId="636A44B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06F0DDD0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B218706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5A121D8" w14:textId="14B6700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25 – 03/02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319C11F1" w14:textId="3E86F42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B69266A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792C2C3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BF37E83" w14:textId="44467680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67491E6F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2CCB91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5045F74D" w14:textId="5CE32D4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03 – 03/0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272D2435" w14:textId="5A50487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D2D9ED" w14:textId="0B42DB8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05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FF1650" w14:textId="617D07DA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6D07E44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CBBA980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2E50CE7" w14:textId="5EFCEB0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10 – 03/1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082CF58E" w14:textId="54F9CD9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FD4F0D3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34E2587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72796E2" w14:textId="78029DC8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74D439D5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4D799F10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6625690" w14:textId="63DE839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17 – 03/2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59F9B97" w14:textId="0E50B5B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20E26B" w14:textId="64FEFA1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1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9B18A8" w14:textId="2403788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200DD38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4772D5A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DD816A8" w14:textId="330960B5" w:rsidR="009C3290" w:rsidRPr="002E77E3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24 – 03/3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5EA0FCF" w14:textId="4958904A" w:rsidR="009C3290" w:rsidRPr="002E77E3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F6D5DCE" w14:textId="77777777" w:rsidR="009C3290" w:rsidRPr="002E77E3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C3452CF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1B46701" w14:textId="6E598E96" w:rsidR="009C3290" w:rsidRPr="002E77E3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0E0498F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4EFBA3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B7A63CC" w14:textId="5C511721" w:rsidR="009C3290" w:rsidRPr="00D6513A" w:rsidRDefault="009C3290" w:rsidP="009C3290">
            <w:r>
              <w:rPr>
                <w:rFonts w:cs="Arial"/>
                <w:color w:val="000000"/>
                <w:sz w:val="28"/>
                <w:szCs w:val="28"/>
              </w:rPr>
              <w:t>03/31 – 04/0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41534893" w14:textId="65A43A0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140379" w14:textId="34E0409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0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D60B28" w14:textId="6D64A46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2B76BAF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0BD778B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7BC704E6" w14:textId="370ED3C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07 – 04/1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D13EB9C" w14:textId="6853F663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042837C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B4AA672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32BAEE49" w14:textId="69E02340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48542FE0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13D3DDF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5FA00129" w14:textId="292F828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14 – 04/2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85970CB" w14:textId="782022D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48C8A1" w14:textId="799960C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17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459AC3" w14:textId="032B19DA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2A4EEF40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E5A11AD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57B62C4" w14:textId="70AFB59E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21 – 04/2</w:t>
            </w:r>
            <w:r w:rsidR="009B3CEA">
              <w:rPr>
                <w:rFonts w:cs="Arial"/>
                <w:color w:val="000000"/>
                <w:sz w:val="28"/>
                <w:szCs w:val="28"/>
              </w:rPr>
              <w:t>7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3988A902" w14:textId="03E6252C" w:rsidR="009C3290" w:rsidRPr="00C0459D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AC88738" w14:textId="77777777" w:rsidR="009C3290" w:rsidRPr="00C0459D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DA78ABA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09F852DA" w14:textId="0F81CCA7" w:rsidR="009C3290" w:rsidRPr="00C0459D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168F311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A173EE8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064CBAD" w14:textId="2675DECC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2</w:t>
            </w:r>
            <w:r w:rsidR="009B3CEA">
              <w:rPr>
                <w:rFonts w:cs="Arial"/>
                <w:color w:val="000000"/>
                <w:sz w:val="28"/>
                <w:szCs w:val="28"/>
              </w:rPr>
              <w:t>8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05/04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E67DAC" w14:textId="2F2CB4F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6FF073" w14:textId="5E267C8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31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6831C2" w14:textId="45EDDADB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3B49D25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566664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8D501F5" w14:textId="5E00B88B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05 – 05/1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B8C5E7" w14:textId="6127597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18D2E12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879FE31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02D4BD1" w14:textId="2B1980DC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44C2849D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B8374E4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746DC90A" w14:textId="412DAFC6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</w:t>
            </w:r>
            <w:r w:rsidR="009B3CEA">
              <w:rPr>
                <w:rFonts w:cs="Arial"/>
                <w:color w:val="000000"/>
                <w:sz w:val="28"/>
                <w:szCs w:val="28"/>
              </w:rPr>
              <w:t>12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05/18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C68789" w14:textId="3DA0467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4A52D6" w14:textId="5034967A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14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589AD6" w14:textId="6D587130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5538B4F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A386C62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D28571F" w14:textId="5CD1717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19 – 05/25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A329B0" w14:textId="48BBC5A1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1830E4C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509720C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BC8266B" w14:textId="36692D4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6876A22C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5411E182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51A2A718" w14:textId="1BE0809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26 – 06/0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F12619" w14:textId="6699842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4F79E1" w14:textId="4A0E9B39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28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037CAF" w14:textId="570D697E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45D33E8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85CCA3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0521BA" w14:textId="13A05246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02 – 06/08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EBACD1" w14:textId="2A6EF39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451BC5E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5485860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2EB45850" w14:textId="037339D0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7ACB9B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5722461E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AC57C30" w14:textId="762437D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09 – 06/15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3A14BB" w14:textId="7D84405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3A14DC" w14:textId="45C3EE5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12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3F2E57" w14:textId="4B712C1F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25E1811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0751D7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8E8C2EA" w14:textId="554BF1BE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16 – 06/22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8A78ED" w14:textId="55A480C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F4E07D7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8B40E10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F8FCB19" w14:textId="1E8C55F4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7A6F71F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4FFE4C11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7F8A311" w14:textId="60A2B35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23 – 06/2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4A389" w14:textId="22ED16D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5288DF" w14:textId="75281F9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26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59C581" w14:textId="50F2BF8F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4FAAE5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A88ACB6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9B8FEB7" w14:textId="3055A6E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30 – 07/0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10AAD0" w14:textId="7C928AC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F75E2D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23FCA83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388B9CD5" w14:textId="7448F03C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F0C6B9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08FC482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856C40A" w14:textId="66ECF83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lastRenderedPageBreak/>
              <w:t>07/07 – 07/1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ABB2A2" w14:textId="1CE1D4A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F0EC7C" w14:textId="69DD1350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0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AD1FA5" w14:textId="68A070DF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9A3EB88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5004E26B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6726BB2" w14:textId="55B04AAB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14 – 07/2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9A558B" w14:textId="1EA6AEC1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1D0931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3A1EB04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9A76172" w14:textId="75C1A5A2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55243E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62F5170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66EFE5B" w14:textId="20A0D32C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21 – 07/2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20E0F2" w14:textId="7B8AF78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626F5E" w14:textId="501E54F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573F9E" w14:textId="044A8214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C305B66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E5B4266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054196B" w14:textId="6EE860A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28 – 08/0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5FEEA4" w14:textId="1D46F8F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53026F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42496CA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7915C14" w14:textId="2AB9949B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3E86399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3592777" w14:textId="77777777" w:rsidTr="00C310F7">
        <w:trPr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E0F0AE9" w14:textId="34F6FD4B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04 – 08/10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226DE7" w14:textId="46C91BFA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DF07EA" w14:textId="18485C0E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06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3F8369" w14:textId="4B898233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3FA1201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A82734E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E4BC58A" w14:textId="3330184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11 – 08/1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E619A6" w14:textId="2C432B4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572B8F7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17ED9CC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0D2EB666" w14:textId="0A765089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418124A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B5E0504" w14:textId="77777777" w:rsidTr="00C310F7">
        <w:trPr>
          <w:trHeight w:val="375"/>
        </w:trPr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98E49AF" w14:textId="4930F17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18 – 08/24/24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AD89F4" w14:textId="27DFF406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922523" w14:textId="5B5F9F6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0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A7A533" w14:textId="2823FBED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3D798E89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B5E2980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0F37631" w14:textId="616A650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5 – 08/3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0A2CDC" w14:textId="55A14A9E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67E5D0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192F6B6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18E83A00" w14:textId="7E0F506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2005D8E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A35F97F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066ACD59" w14:textId="25FB0CB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01 – 09/07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548B80" w14:textId="27B8715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7881DF" w14:textId="2CAF9E8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4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1B0FB8" w14:textId="1B8BE141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5336D92A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5E57231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3B163CB" w14:textId="6E58842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08 – 09/14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4E1087" w14:textId="69E08CD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8DCE436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023E989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6D2BA4EF" w14:textId="4CC2D4EE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3E63634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BCE8F0D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4E5A86E2" w14:textId="4F31B061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15 – 09/21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F57814" w14:textId="6688E2F5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0C40ED" w14:textId="13AD903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8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239DA5" w14:textId="78DDABD8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07636962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A7C608F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E528CEA" w14:textId="608282D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2 – 09/28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F4A069" w14:textId="2C77C7B1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6BAA6D9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A27B27D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319FB058" w14:textId="3FF73C67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563CEDD1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7EFB0F99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1EA00CF7" w14:textId="2FB2913A" w:rsidR="009C3290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9 – 10/05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1E1B12" w14:textId="0A34A05B" w:rsidR="009C3290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vAlign w:val="center"/>
          </w:tcPr>
          <w:p w14:paraId="07017C5A" w14:textId="71C37682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1/24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dashed" w:sz="4" w:space="0" w:color="auto"/>
              <w:right w:val="single" w:sz="8" w:space="0" w:color="auto"/>
            </w:tcBorders>
            <w:shd w:val="clear" w:color="auto" w:fill="auto"/>
          </w:tcPr>
          <w:p w14:paraId="5F0C3115" w14:textId="2AF3BE48" w:rsidR="009C3290" w:rsidRPr="00C76E4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</w:tcPr>
          <w:p w14:paraId="71C3C8CB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1F5CCA52" w14:textId="77777777" w:rsidTr="00C310F7">
        <w:trPr>
          <w:trHeight w:val="375"/>
        </w:trPr>
        <w:tc>
          <w:tcPr>
            <w:tcW w:w="2510" w:type="dxa"/>
            <w:tcBorders>
              <w:top w:val="dashed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0926A87" w14:textId="42449BBE" w:rsidR="009C3290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6 – 10/12/24</w:t>
            </w:r>
          </w:p>
        </w:tc>
        <w:tc>
          <w:tcPr>
            <w:tcW w:w="2610" w:type="dxa"/>
            <w:tcBorders>
              <w:top w:val="dashed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0D7FF5" w14:textId="1FF86860" w:rsidR="009C3290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F29558" w14:textId="77777777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5FC1B9ED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01585748" w14:textId="260694D0" w:rsidR="009C3290" w:rsidRPr="00C76E4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</w:tcPr>
          <w:p w14:paraId="35191C3B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695F2FEE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09154E6" w14:textId="5D30C9FD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3 – 10/1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72B447" w14:textId="17C8EFE3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ACE86" w14:textId="17300DEC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5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51D681" w14:textId="21697295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759ED506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2CB42FA8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3BEABD6" w14:textId="58394949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0 – 10/2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D2D336" w14:textId="12A7961C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6FD875F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C85DCDC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273F2FAA" w14:textId="4676C5DA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3E1452AB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0C7C216A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7950917" w14:textId="73A6FC4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7 – 11/02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8A6EA7" w14:textId="42365DF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C3D875" w14:textId="64B301D4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29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C53C78A" w14:textId="3C5A2E2C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  <w:tc>
          <w:tcPr>
            <w:tcW w:w="4122" w:type="dxa"/>
            <w:vAlign w:val="center"/>
            <w:hideMark/>
          </w:tcPr>
          <w:p w14:paraId="251AB41A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9C3290" w:rsidRPr="00863EC7" w14:paraId="3C840683" w14:textId="77777777" w:rsidTr="00C310F7">
        <w:trPr>
          <w:trHeight w:val="375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111A9C6D" w14:textId="0C1AFD80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3 – 11/09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EFCEEC" w14:textId="3ABF32CE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E21EF5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B598BC0" w14:textId="77777777" w:rsidR="009C3290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8A288E">
              <w:rPr>
                <w:rFonts w:cs="Arial"/>
                <w:color w:val="000000"/>
              </w:rPr>
              <w:t>Payment:</w:t>
            </w:r>
          </w:p>
          <w:p w14:paraId="03CA7413" w14:textId="5553106D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E75E0">
              <w:rPr>
                <w:rFonts w:cs="Arial"/>
                <w:color w:val="000000"/>
              </w:rPr>
              <w:t>Updated Referral:</w:t>
            </w:r>
          </w:p>
        </w:tc>
        <w:tc>
          <w:tcPr>
            <w:tcW w:w="4122" w:type="dxa"/>
            <w:vAlign w:val="center"/>
            <w:hideMark/>
          </w:tcPr>
          <w:p w14:paraId="08D3B2EE" w14:textId="77777777" w:rsidR="009C3290" w:rsidRPr="00863EC7" w:rsidRDefault="009C3290" w:rsidP="009C3290">
            <w:pPr>
              <w:rPr>
                <w:rFonts w:ascii="Times New Roman" w:hAnsi="Times New Roman"/>
                <w:sz w:val="20"/>
              </w:rPr>
            </w:pPr>
          </w:p>
        </w:tc>
      </w:tr>
      <w:tr w:rsidR="00374BD3" w:rsidRPr="00863EC7" w14:paraId="46C3F0B4" w14:textId="77777777" w:rsidTr="005D66A9">
        <w:trPr>
          <w:gridAfter w:val="1"/>
          <w:wAfter w:w="4122" w:type="dxa"/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524FBCA" w14:textId="77777777" w:rsidR="00374BD3" w:rsidRPr="00863EC7" w:rsidRDefault="00374BD3" w:rsidP="005D66A9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0 – 11/16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DC32DF" w14:textId="540CE885" w:rsidR="00374BD3" w:rsidRPr="00863EC7" w:rsidRDefault="00374BD3" w:rsidP="005D66A9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988196" w14:textId="77777777" w:rsidR="00374BD3" w:rsidRPr="00863EC7" w:rsidRDefault="00374BD3" w:rsidP="005D66A9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3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B01289" w14:textId="77777777" w:rsidR="00374BD3" w:rsidRPr="00863EC7" w:rsidRDefault="00374BD3" w:rsidP="005D66A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</w:tr>
      <w:tr w:rsidR="00374BD3" w:rsidRPr="00863EC7" w14:paraId="2DF2D4FC" w14:textId="77777777" w:rsidTr="005D66A9">
        <w:trPr>
          <w:gridAfter w:val="1"/>
          <w:wAfter w:w="4122" w:type="dxa"/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5F6088C" w14:textId="77777777" w:rsidR="00374BD3" w:rsidRPr="00863EC7" w:rsidRDefault="00374BD3" w:rsidP="005D66A9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7 – 11/23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B2D6ED" w14:textId="0E410E6F" w:rsidR="00374BD3" w:rsidRPr="00863EC7" w:rsidRDefault="00374BD3" w:rsidP="005D66A9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9EC0370" w14:textId="77777777" w:rsidR="00374BD3" w:rsidRPr="00863EC7" w:rsidRDefault="00374BD3" w:rsidP="005D66A9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E4CA226" w14:textId="77777777" w:rsidR="00374BD3" w:rsidRPr="009B3CEA" w:rsidRDefault="00374BD3" w:rsidP="005D66A9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Payment:</w:t>
            </w:r>
          </w:p>
          <w:p w14:paraId="3CF56A11" w14:textId="77777777" w:rsidR="00374BD3" w:rsidRPr="009B3CEA" w:rsidRDefault="00374BD3" w:rsidP="005D66A9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Updated Referral:</w:t>
            </w:r>
          </w:p>
        </w:tc>
      </w:tr>
      <w:tr w:rsidR="009C3290" w:rsidRPr="00863EC7" w14:paraId="7921CEA6" w14:textId="77777777" w:rsidTr="00C310F7">
        <w:trPr>
          <w:gridAfter w:val="1"/>
          <w:wAfter w:w="4122" w:type="dxa"/>
          <w:trHeight w:val="390"/>
        </w:trPr>
        <w:tc>
          <w:tcPr>
            <w:tcW w:w="251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33E15AE1" w14:textId="484D9894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4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11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30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683244" w14:textId="70D3832D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D5450" w14:textId="208C4968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7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dashed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E785355" w14:textId="0D59DF1A" w:rsidR="009C3290" w:rsidRPr="00863EC7" w:rsidRDefault="009C3290" w:rsidP="009C329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</w:rPr>
              <w:t>Payment</w:t>
            </w:r>
            <w:r w:rsidRPr="008A288E">
              <w:rPr>
                <w:rFonts w:cs="Arial"/>
                <w:color w:val="000000"/>
              </w:rPr>
              <w:t>:</w:t>
            </w:r>
          </w:p>
        </w:tc>
      </w:tr>
      <w:tr w:rsidR="009C3290" w:rsidRPr="00863EC7" w14:paraId="433091FE" w14:textId="77777777" w:rsidTr="00C310F7">
        <w:trPr>
          <w:gridAfter w:val="1"/>
          <w:wAfter w:w="4122" w:type="dxa"/>
          <w:trHeight w:val="375"/>
        </w:trPr>
        <w:tc>
          <w:tcPr>
            <w:tcW w:w="25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101B04A" w14:textId="1738E742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</w:t>
            </w:r>
            <w:r>
              <w:rPr>
                <w:rFonts w:cs="Arial"/>
                <w:color w:val="000000"/>
                <w:sz w:val="28"/>
                <w:szCs w:val="28"/>
              </w:rPr>
              <w:t>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01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 – 1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2</w:t>
            </w:r>
            <w:r>
              <w:rPr>
                <w:rFonts w:cs="Arial"/>
                <w:color w:val="000000"/>
                <w:sz w:val="28"/>
                <w:szCs w:val="28"/>
              </w:rPr>
              <w:t>/</w:t>
            </w:r>
            <w:r w:rsidR="00374BD3">
              <w:rPr>
                <w:rFonts w:cs="Arial"/>
                <w:color w:val="000000"/>
                <w:sz w:val="28"/>
                <w:szCs w:val="28"/>
              </w:rPr>
              <w:t>07</w:t>
            </w:r>
            <w:r>
              <w:rPr>
                <w:rFonts w:cs="Arial"/>
                <w:color w:val="000000"/>
                <w:sz w:val="28"/>
                <w:szCs w:val="28"/>
              </w:rPr>
              <w:t>/24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D4D5A2" w14:textId="7D5C40CB" w:rsidR="009C3290" w:rsidRPr="00863EC7" w:rsidRDefault="009C3290" w:rsidP="009C329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8147E04" w14:textId="77777777" w:rsidR="009C3290" w:rsidRPr="00863EC7" w:rsidRDefault="009C3290" w:rsidP="009C329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dashed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1C20083D" w14:textId="77777777" w:rsidR="009C3290" w:rsidRPr="009B3CEA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Payment:</w:t>
            </w:r>
          </w:p>
          <w:p w14:paraId="5E42C947" w14:textId="13E8C57C" w:rsidR="009C3290" w:rsidRPr="009B3CEA" w:rsidRDefault="009C3290" w:rsidP="009C3290">
            <w:pPr>
              <w:jc w:val="center"/>
              <w:rPr>
                <w:rFonts w:cs="Arial"/>
                <w:color w:val="000000"/>
              </w:rPr>
            </w:pPr>
            <w:r w:rsidRPr="009B3CEA">
              <w:rPr>
                <w:rFonts w:cs="Arial"/>
                <w:color w:val="000000"/>
              </w:rPr>
              <w:t>Updated Referral:</w:t>
            </w:r>
          </w:p>
        </w:tc>
      </w:tr>
    </w:tbl>
    <w:p w14:paraId="4482BD38" w14:textId="77777777" w:rsidR="00863EC7" w:rsidRPr="00C1087E" w:rsidRDefault="00863EC7" w:rsidP="00C1087E"/>
    <w:sectPr w:rsidR="00863EC7" w:rsidRPr="00C1087E" w:rsidSect="00863EC7">
      <w:headerReference w:type="default" r:id="rId7"/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A517B4" w14:textId="77777777" w:rsidR="00ED4A2C" w:rsidRDefault="00ED4A2C" w:rsidP="00770CD3">
      <w:r>
        <w:separator/>
      </w:r>
    </w:p>
  </w:endnote>
  <w:endnote w:type="continuationSeparator" w:id="0">
    <w:p w14:paraId="76630E2D" w14:textId="77777777" w:rsidR="00ED4A2C" w:rsidRDefault="00ED4A2C" w:rsidP="00770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6249C" w14:textId="77777777" w:rsidR="00487EA2" w:rsidRDefault="00487EA2" w:rsidP="0043181E">
    <w:pPr>
      <w:pStyle w:val="Footer"/>
      <w:widowControl w:val="0"/>
      <w:ind w:hanging="72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1D0267" w14:textId="77777777" w:rsidR="0094721F" w:rsidRPr="00354AA9" w:rsidRDefault="0094721F" w:rsidP="0094721F">
    <w:pPr>
      <w:jc w:val="center"/>
      <w:rPr>
        <w:rFonts w:cs="Arial"/>
        <w:sz w:val="18"/>
      </w:rPr>
    </w:pPr>
    <w:bookmarkStart w:id="0" w:name="_Hlk40780872"/>
    <w:r w:rsidRPr="00354AA9">
      <w:rPr>
        <w:rFonts w:cs="Arial"/>
        <w:sz w:val="18"/>
      </w:rPr>
      <w:t xml:space="preserve">Workforce Solutions for North Central Texas is an equal opportunity employer/program. Auxiliary aids and services are available upon request to individuals with disabilities. For the hearing impaired, call TDD 1-800-735-2989 or VOICE 1-800-735-2988. For more information, visit </w:t>
    </w:r>
    <w:hyperlink r:id="rId1" w:history="1">
      <w:r w:rsidRPr="00354AA9">
        <w:rPr>
          <w:rFonts w:cs="Arial"/>
          <w:color w:val="0000FF"/>
          <w:sz w:val="18"/>
          <w:u w:val="single"/>
        </w:rPr>
        <w:t>www.dfwjobs.com</w:t>
      </w:r>
    </w:hyperlink>
    <w:r w:rsidRPr="00354AA9">
      <w:rPr>
        <w:rFonts w:cs="Arial"/>
        <w:sz w:val="18"/>
      </w:rPr>
      <w:t>.</w:t>
    </w:r>
  </w:p>
  <w:bookmarkEnd w:id="0"/>
  <w:p w14:paraId="0D7B7932" w14:textId="552FDDCC" w:rsidR="00487EA2" w:rsidRPr="0094721F" w:rsidRDefault="0094721F" w:rsidP="0094721F">
    <w:pPr>
      <w:pStyle w:val="Footer"/>
      <w:jc w:val="center"/>
    </w:pPr>
    <w:r w:rsidRPr="00354AA9">
      <w:rPr>
        <w:rFonts w:ascii="Arial" w:hAnsi="Arial"/>
        <w:noProof/>
      </w:rPr>
      <w:drawing>
        <wp:inline distT="0" distB="0" distL="0" distR="0" wp14:anchorId="285CC3B6" wp14:editId="09CCE67A">
          <wp:extent cx="2286000" cy="141257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JC_CAPS_BannerLine_468x60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41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9A03A" w14:textId="77777777" w:rsidR="00ED4A2C" w:rsidRDefault="00ED4A2C" w:rsidP="00770CD3">
      <w:r>
        <w:separator/>
      </w:r>
    </w:p>
  </w:footnote>
  <w:footnote w:type="continuationSeparator" w:id="0">
    <w:p w14:paraId="0087EA17" w14:textId="77777777" w:rsidR="00ED4A2C" w:rsidRDefault="00ED4A2C" w:rsidP="00770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225D93" w14:textId="283C0D29" w:rsidR="00770CD3" w:rsidRPr="006E7354" w:rsidRDefault="00E5663B" w:rsidP="006E7354">
    <w:pPr>
      <w:pStyle w:val="Header"/>
    </w:pPr>
    <w:r w:rsidRPr="0070491A">
      <w:rPr>
        <w:rFonts w:ascii="Arial" w:eastAsia="Times New Roman" w:hAnsi="Arial" w:cs="Arial"/>
        <w:noProof/>
        <w:color w:val="000080"/>
        <w:sz w:val="18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CA3144" wp14:editId="2A48F82F">
              <wp:simplePos x="0" y="0"/>
              <wp:positionH relativeFrom="column">
                <wp:posOffset>3429000</wp:posOffset>
              </wp:positionH>
              <wp:positionV relativeFrom="paragraph">
                <wp:posOffset>65314</wp:posOffset>
              </wp:positionV>
              <wp:extent cx="3366135" cy="1099185"/>
              <wp:effectExtent l="0" t="0" r="0" b="5715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6135" cy="1099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FE5DC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 xml:space="preserve">                                                                            P.O. Box 130</w:t>
                          </w:r>
                        </w:p>
                        <w:p w14:paraId="0A3218DE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Denton, Texas 76202</w:t>
                          </w:r>
                        </w:p>
                        <w:p w14:paraId="3EF0BE83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Local: 940-382-5619</w:t>
                          </w:r>
                        </w:p>
                        <w:p w14:paraId="34C97478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Toll Free: 1-800-234-9306</w:t>
                          </w:r>
                        </w:p>
                        <w:p w14:paraId="2F85E102" w14:textId="11AC78F2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Fax: 940-38</w:t>
                          </w:r>
                          <w:r w:rsidR="002D2813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2-1584</w:t>
                          </w:r>
                        </w:p>
                        <w:p w14:paraId="3E15D328" w14:textId="77777777" w:rsidR="0070491A" w:rsidRPr="0070491A" w:rsidRDefault="00314C99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hyperlink r:id="rId1" w:history="1">
                            <w:r w:rsidR="0070491A" w:rsidRPr="0070491A">
                              <w:rPr>
                                <w:rStyle w:val="Hyperlink"/>
                                <w:rFonts w:ascii="Calibri" w:hAnsi="Calibri" w:cs="Calibri"/>
                                <w:sz w:val="18"/>
                              </w:rPr>
                              <w:t>www.dfwjobs.com</w:t>
                            </w:r>
                          </w:hyperlink>
                        </w:p>
                        <w:p w14:paraId="66527FAB" w14:textId="1CCA7145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 xml:space="preserve">E-mail: </w:t>
                          </w:r>
                          <w:r w:rsidR="002D2813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ccproviders</w:t>
                          </w: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@dfwjobs.com</w:t>
                          </w:r>
                        </w:p>
                        <w:p w14:paraId="05F8B0AC" w14:textId="77777777" w:rsidR="0070491A" w:rsidRPr="00606B27" w:rsidRDefault="0070491A" w:rsidP="0070491A">
                          <w:pPr>
                            <w:ind w:right="99"/>
                            <w:jc w:val="right"/>
                            <w:rPr>
                              <w:rFonts w:cs="Arial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CA314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70pt;margin-top:5.15pt;width:265.05pt;height:86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" filled="f" stroked="f">
              <v:textbox>
                <w:txbxContent>
                  <w:p w14:paraId="6E4FE5DC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 xml:space="preserve">                                                                            P.O. Box 130</w:t>
                    </w:r>
                  </w:p>
                  <w:p w14:paraId="0A3218DE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Denton, Texas 76202</w:t>
                    </w:r>
                  </w:p>
                  <w:p w14:paraId="3EF0BE83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Local: 940-382-5619</w:t>
                    </w:r>
                  </w:p>
                  <w:p w14:paraId="34C97478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Toll Free: 1-800-234-9306</w:t>
                    </w:r>
                  </w:p>
                  <w:p w14:paraId="2F85E102" w14:textId="11AC78F2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Fax: 940-38</w:t>
                    </w:r>
                    <w:r w:rsidR="002D2813">
                      <w:rPr>
                        <w:rFonts w:ascii="Calibri" w:hAnsi="Calibri" w:cs="Calibri"/>
                        <w:color w:val="808080"/>
                        <w:sz w:val="18"/>
                      </w:rPr>
                      <w:t>2-1584</w:t>
                    </w:r>
                  </w:p>
                  <w:p w14:paraId="3E15D328" w14:textId="77777777" w:rsidR="0070491A" w:rsidRPr="0070491A" w:rsidRDefault="002A1BE6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hyperlink r:id="rId2" w:history="1">
                      <w:r w:rsidR="0070491A" w:rsidRPr="0070491A">
                        <w:rPr>
                          <w:rStyle w:val="Hyperlink"/>
                          <w:rFonts w:ascii="Calibri" w:hAnsi="Calibri" w:cs="Calibri"/>
                          <w:sz w:val="18"/>
                        </w:rPr>
                        <w:t>www.dfwjobs.com</w:t>
                      </w:r>
                    </w:hyperlink>
                  </w:p>
                  <w:p w14:paraId="66527FAB" w14:textId="1CCA7145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 xml:space="preserve">E-mail: </w:t>
                    </w:r>
                    <w:r w:rsidR="002D2813">
                      <w:rPr>
                        <w:rFonts w:ascii="Calibri" w:hAnsi="Calibri" w:cs="Calibri"/>
                        <w:color w:val="808080"/>
                        <w:sz w:val="18"/>
                      </w:rPr>
                      <w:t>ccproviders</w:t>
                    </w: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@dfwjobs.com</w:t>
                    </w:r>
                  </w:p>
                  <w:p w14:paraId="05F8B0AC" w14:textId="77777777" w:rsidR="0070491A" w:rsidRPr="00606B27" w:rsidRDefault="0070491A" w:rsidP="0070491A">
                    <w:pPr>
                      <w:ind w:right="99"/>
                      <w:jc w:val="right"/>
                      <w:rPr>
                        <w:rFonts w:cs="Arial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FB5A4" wp14:editId="2295148A">
              <wp:simplePos x="0" y="0"/>
              <wp:positionH relativeFrom="column">
                <wp:posOffset>-140970</wp:posOffset>
              </wp:positionH>
              <wp:positionV relativeFrom="paragraph">
                <wp:posOffset>1164499</wp:posOffset>
              </wp:positionV>
              <wp:extent cx="6781346" cy="10886"/>
              <wp:effectExtent l="0" t="0" r="19685" b="27305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81346" cy="10886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52D830" id="Straight Connector 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1pt,91.7pt" to="522.85pt,9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" strokecolor="#5b9bd5 [3204]" strokeweight="1.5pt">
              <v:stroke joinstyle="miter"/>
            </v:line>
          </w:pict>
        </mc:Fallback>
      </mc:AlternateContent>
    </w:r>
    <w:r w:rsidR="0070491A" w:rsidRPr="00EF3F3F">
      <w:rPr>
        <w:noProof/>
      </w:rPr>
      <w:drawing>
        <wp:inline distT="0" distB="0" distL="0" distR="0" wp14:anchorId="7B485249" wp14:editId="4FFA14B4">
          <wp:extent cx="2426467" cy="1077686"/>
          <wp:effectExtent l="0" t="0" r="0" b="8255"/>
          <wp:docPr id="5" name="Picture 5" descr="C:\Users\tramirez\AppData\Local\Microsoft\Windows\Temporary Internet Files\Content.Outlook\H7XON9ED\WSNCTlogo_tagline_FullColor (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amirez\AppData\Local\Microsoft\Windows\Temporary Internet Files\Content.Outlook\H7XON9ED\WSNCTlogo_tagline_FullColor (002)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5289" cy="11260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414434"/>
    <w:multiLevelType w:val="hybridMultilevel"/>
    <w:tmpl w:val="A462AD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54514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88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MDUwMDMyMTayMDFS0lEKTi0uzszPAykwrgUAXogOPywAAAA="/>
  </w:docVars>
  <w:rsids>
    <w:rsidRoot w:val="00770CD3"/>
    <w:rsid w:val="00010704"/>
    <w:rsid w:val="00012753"/>
    <w:rsid w:val="00034D4F"/>
    <w:rsid w:val="00037EDC"/>
    <w:rsid w:val="00062EEF"/>
    <w:rsid w:val="00067470"/>
    <w:rsid w:val="00072003"/>
    <w:rsid w:val="0007697B"/>
    <w:rsid w:val="00083407"/>
    <w:rsid w:val="00086F16"/>
    <w:rsid w:val="000A1380"/>
    <w:rsid w:val="000A77AA"/>
    <w:rsid w:val="000B41C1"/>
    <w:rsid w:val="000E176F"/>
    <w:rsid w:val="000F08B9"/>
    <w:rsid w:val="00114DF7"/>
    <w:rsid w:val="00115275"/>
    <w:rsid w:val="001365AE"/>
    <w:rsid w:val="00174008"/>
    <w:rsid w:val="00185CF6"/>
    <w:rsid w:val="001D4576"/>
    <w:rsid w:val="0021270D"/>
    <w:rsid w:val="0021548E"/>
    <w:rsid w:val="00234FA3"/>
    <w:rsid w:val="00241B8E"/>
    <w:rsid w:val="002448B8"/>
    <w:rsid w:val="00244D98"/>
    <w:rsid w:val="00246B05"/>
    <w:rsid w:val="00277A23"/>
    <w:rsid w:val="002A1BE6"/>
    <w:rsid w:val="002A40E0"/>
    <w:rsid w:val="002B2A59"/>
    <w:rsid w:val="002D2813"/>
    <w:rsid w:val="002E02A4"/>
    <w:rsid w:val="002E77E3"/>
    <w:rsid w:val="00314C99"/>
    <w:rsid w:val="0032081A"/>
    <w:rsid w:val="00321CE2"/>
    <w:rsid w:val="003374D8"/>
    <w:rsid w:val="00344681"/>
    <w:rsid w:val="00374BD3"/>
    <w:rsid w:val="003773AA"/>
    <w:rsid w:val="003A0A96"/>
    <w:rsid w:val="003A5ABE"/>
    <w:rsid w:val="003E1F05"/>
    <w:rsid w:val="003F3CFD"/>
    <w:rsid w:val="003F4FE0"/>
    <w:rsid w:val="003F6B46"/>
    <w:rsid w:val="003F76BB"/>
    <w:rsid w:val="00400A3F"/>
    <w:rsid w:val="00401354"/>
    <w:rsid w:val="00407B1B"/>
    <w:rsid w:val="00411BE4"/>
    <w:rsid w:val="0043181E"/>
    <w:rsid w:val="0045645F"/>
    <w:rsid w:val="00483D69"/>
    <w:rsid w:val="004842F3"/>
    <w:rsid w:val="00486AF8"/>
    <w:rsid w:val="00487988"/>
    <w:rsid w:val="00487EA2"/>
    <w:rsid w:val="004B278C"/>
    <w:rsid w:val="004B3793"/>
    <w:rsid w:val="004E7EBE"/>
    <w:rsid w:val="004F4F07"/>
    <w:rsid w:val="004F706D"/>
    <w:rsid w:val="004F7891"/>
    <w:rsid w:val="00532118"/>
    <w:rsid w:val="00586987"/>
    <w:rsid w:val="0059019F"/>
    <w:rsid w:val="005A35C7"/>
    <w:rsid w:val="005D75BF"/>
    <w:rsid w:val="005F03A7"/>
    <w:rsid w:val="005F06F1"/>
    <w:rsid w:val="005F7DD7"/>
    <w:rsid w:val="006112A4"/>
    <w:rsid w:val="006120E7"/>
    <w:rsid w:val="00623E6C"/>
    <w:rsid w:val="006A416B"/>
    <w:rsid w:val="006B2889"/>
    <w:rsid w:val="006E7354"/>
    <w:rsid w:val="00701855"/>
    <w:rsid w:val="0070491A"/>
    <w:rsid w:val="00713993"/>
    <w:rsid w:val="00723F43"/>
    <w:rsid w:val="00727A45"/>
    <w:rsid w:val="00733400"/>
    <w:rsid w:val="00747ACE"/>
    <w:rsid w:val="00770CD3"/>
    <w:rsid w:val="00774192"/>
    <w:rsid w:val="00777B53"/>
    <w:rsid w:val="00784008"/>
    <w:rsid w:val="00784FA9"/>
    <w:rsid w:val="007939F9"/>
    <w:rsid w:val="007A1B59"/>
    <w:rsid w:val="007A2222"/>
    <w:rsid w:val="007A6A98"/>
    <w:rsid w:val="007B61CB"/>
    <w:rsid w:val="007C7A3C"/>
    <w:rsid w:val="007D1C2D"/>
    <w:rsid w:val="00802F0B"/>
    <w:rsid w:val="0081551B"/>
    <w:rsid w:val="00826C07"/>
    <w:rsid w:val="00836C92"/>
    <w:rsid w:val="00846C18"/>
    <w:rsid w:val="00863EC7"/>
    <w:rsid w:val="00864006"/>
    <w:rsid w:val="008833A0"/>
    <w:rsid w:val="008A0E1C"/>
    <w:rsid w:val="008F4569"/>
    <w:rsid w:val="00910F9E"/>
    <w:rsid w:val="00930726"/>
    <w:rsid w:val="0094721F"/>
    <w:rsid w:val="00972499"/>
    <w:rsid w:val="00972810"/>
    <w:rsid w:val="0097339C"/>
    <w:rsid w:val="009B3CEA"/>
    <w:rsid w:val="009C3290"/>
    <w:rsid w:val="009E6D8E"/>
    <w:rsid w:val="00A01873"/>
    <w:rsid w:val="00A466C8"/>
    <w:rsid w:val="00A77D66"/>
    <w:rsid w:val="00AA40FD"/>
    <w:rsid w:val="00AB49D0"/>
    <w:rsid w:val="00AB5AAA"/>
    <w:rsid w:val="00AD44FD"/>
    <w:rsid w:val="00AD562E"/>
    <w:rsid w:val="00AD7E2E"/>
    <w:rsid w:val="00AF21B8"/>
    <w:rsid w:val="00AF410E"/>
    <w:rsid w:val="00B5146D"/>
    <w:rsid w:val="00B63D54"/>
    <w:rsid w:val="00B71CA0"/>
    <w:rsid w:val="00B94095"/>
    <w:rsid w:val="00BC25EB"/>
    <w:rsid w:val="00BC359A"/>
    <w:rsid w:val="00BC3CFD"/>
    <w:rsid w:val="00BD7692"/>
    <w:rsid w:val="00BE60EA"/>
    <w:rsid w:val="00C0459D"/>
    <w:rsid w:val="00C1087E"/>
    <w:rsid w:val="00C2028A"/>
    <w:rsid w:val="00C310F7"/>
    <w:rsid w:val="00C434F7"/>
    <w:rsid w:val="00C64443"/>
    <w:rsid w:val="00C76E47"/>
    <w:rsid w:val="00C93CCB"/>
    <w:rsid w:val="00CA2BB3"/>
    <w:rsid w:val="00CC1F14"/>
    <w:rsid w:val="00CF1DA9"/>
    <w:rsid w:val="00D032E4"/>
    <w:rsid w:val="00D03E6C"/>
    <w:rsid w:val="00D062C4"/>
    <w:rsid w:val="00D1198D"/>
    <w:rsid w:val="00D16ED5"/>
    <w:rsid w:val="00D244BB"/>
    <w:rsid w:val="00D6513A"/>
    <w:rsid w:val="00D85DE6"/>
    <w:rsid w:val="00DE34C9"/>
    <w:rsid w:val="00DF42C3"/>
    <w:rsid w:val="00E10295"/>
    <w:rsid w:val="00E137EF"/>
    <w:rsid w:val="00E439B2"/>
    <w:rsid w:val="00E4664F"/>
    <w:rsid w:val="00E5663B"/>
    <w:rsid w:val="00E63E77"/>
    <w:rsid w:val="00E77158"/>
    <w:rsid w:val="00E83C1B"/>
    <w:rsid w:val="00EB5901"/>
    <w:rsid w:val="00EC51F6"/>
    <w:rsid w:val="00ED4A2C"/>
    <w:rsid w:val="00ED5686"/>
    <w:rsid w:val="00F15466"/>
    <w:rsid w:val="00F31CCE"/>
    <w:rsid w:val="00F7235A"/>
    <w:rsid w:val="00FA6D45"/>
    <w:rsid w:val="00FB1C82"/>
    <w:rsid w:val="00FB6EFA"/>
    <w:rsid w:val="00FC3F6D"/>
    <w:rsid w:val="00FE1E82"/>
    <w:rsid w:val="00FF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897"/>
    <o:shapelayout v:ext="edit">
      <o:idmap v:ext="edit" data="1"/>
    </o:shapelayout>
  </w:shapeDefaults>
  <w:decimalSymbol w:val="."/>
  <w:listSeparator w:val=","/>
  <w14:docId w14:val="4C8F0BCA"/>
  <w15:chartTrackingRefBased/>
  <w15:docId w15:val="{85959947-4E45-4083-8EEB-ECA247AB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354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CD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70CD3"/>
  </w:style>
  <w:style w:type="paragraph" w:styleId="Footer">
    <w:name w:val="footer"/>
    <w:basedOn w:val="Normal"/>
    <w:link w:val="FooterChar"/>
    <w:uiPriority w:val="99"/>
    <w:unhideWhenUsed/>
    <w:rsid w:val="00770CD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70CD3"/>
  </w:style>
  <w:style w:type="paragraph" w:styleId="BodyText">
    <w:name w:val="Body Text"/>
    <w:basedOn w:val="Normal"/>
    <w:link w:val="BodyTextChar"/>
    <w:rsid w:val="0040135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01354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rsid w:val="0070491A"/>
    <w:rPr>
      <w:color w:val="0000FF"/>
      <w:u w:val="single"/>
    </w:rPr>
  </w:style>
  <w:style w:type="character" w:customStyle="1" w:styleId="ui-provider">
    <w:name w:val="ui-provider"/>
    <w:basedOn w:val="DefaultParagraphFont"/>
    <w:rsid w:val="008640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84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www.dfwjobs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dfwjobs.com" TargetMode="External"/><Relationship Id="rId1" Type="http://schemas.openxmlformats.org/officeDocument/2006/relationships/hyperlink" Target="http://www.dfwjo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a86de5d-c80d-47eb-94c8-826956eb2f32}" enabled="1" method="Privileged" siteId="{2f5e7ebc-22b0-4fbe-934c-aabddb4e29b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</TotalTime>
  <Pages>3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.C.T.C.O.G.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Berman</dc:creator>
  <cp:keywords/>
  <dc:description/>
  <cp:lastModifiedBy>January Cornell</cp:lastModifiedBy>
  <cp:revision>38</cp:revision>
  <cp:lastPrinted>2024-01-17T14:01:00Z</cp:lastPrinted>
  <dcterms:created xsi:type="dcterms:W3CDTF">2023-06-22T13:58:00Z</dcterms:created>
  <dcterms:modified xsi:type="dcterms:W3CDTF">2024-02-22T14:49:00Z</dcterms:modified>
</cp:coreProperties>
</file>